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5EBE2" w14:textId="285B79C9" w:rsidR="00192B50" w:rsidRPr="00192B50" w:rsidRDefault="00192B50" w:rsidP="00192B50">
      <w:pPr>
        <w:rPr>
          <w:rFonts w:ascii="Arial" w:hAnsi="Arial" w:cs="Arial"/>
          <w:i/>
          <w:iCs/>
        </w:rPr>
      </w:pPr>
      <w:r w:rsidRPr="007248E7">
        <w:rPr>
          <w:rFonts w:ascii="Arial" w:hAnsi="Arial" w:cs="Arial"/>
          <w:i/>
          <w:iCs/>
        </w:rPr>
        <w:t>I</w:t>
      </w:r>
      <w:r w:rsidRPr="00192B50">
        <w:rPr>
          <w:rFonts w:ascii="Arial" w:hAnsi="Arial" w:cs="Arial"/>
          <w:i/>
          <w:iCs/>
        </w:rPr>
        <w:t>NTRODUCTION</w:t>
      </w:r>
    </w:p>
    <w:p w14:paraId="6876930A" w14:textId="56B305C5" w:rsidR="00192B50" w:rsidRPr="00192B50" w:rsidRDefault="00192B50" w:rsidP="00192B50">
      <w:pPr>
        <w:rPr>
          <w:rFonts w:ascii="Arial" w:hAnsi="Arial" w:cs="Arial"/>
          <w:i/>
          <w:iCs/>
        </w:rPr>
      </w:pPr>
      <w:r w:rsidRPr="00192B50">
        <w:rPr>
          <w:rFonts w:ascii="Arial" w:hAnsi="Arial" w:cs="Arial"/>
          <w:i/>
          <w:iCs/>
        </w:rPr>
        <w:t>Evaluation involves making judgments. Evaluation arguments require you to make a persuasive case for the validity of your judgment.</w:t>
      </w:r>
    </w:p>
    <w:p w14:paraId="51E8BD0D" w14:textId="77777777" w:rsidR="00192B50" w:rsidRPr="00192B50" w:rsidRDefault="00192B50" w:rsidP="00192B50">
      <w:pPr>
        <w:rPr>
          <w:rFonts w:ascii="Arial" w:hAnsi="Arial" w:cs="Arial"/>
          <w:i/>
          <w:iCs/>
        </w:rPr>
      </w:pPr>
      <w:r w:rsidRPr="00192B50">
        <w:rPr>
          <w:rFonts w:ascii="Arial" w:hAnsi="Arial" w:cs="Arial"/>
          <w:i/>
          <w:iCs/>
        </w:rPr>
        <w:t>In this task, you will write an evaluation argument that tries to persuade your readers to accept your reasoned judgment on a topic.</w:t>
      </w:r>
    </w:p>
    <w:p w14:paraId="4BD5BB88" w14:textId="3D0B89BF" w:rsidR="00192B50" w:rsidRPr="00192B50" w:rsidRDefault="00192B50" w:rsidP="00192B50">
      <w:pPr>
        <w:rPr>
          <w:rFonts w:ascii="Arial" w:hAnsi="Arial" w:cs="Arial"/>
          <w:i/>
          <w:iCs/>
        </w:rPr>
      </w:pPr>
      <w:r w:rsidRPr="00192B50">
        <w:rPr>
          <w:rFonts w:ascii="Arial" w:hAnsi="Arial" w:cs="Arial"/>
          <w:i/>
          <w:iCs/>
        </w:rPr>
        <w:t>SCENARIO</w:t>
      </w:r>
    </w:p>
    <w:p w14:paraId="61882633" w14:textId="77777777" w:rsidR="00192B50" w:rsidRPr="00192B50" w:rsidRDefault="00192B50" w:rsidP="00192B50">
      <w:pPr>
        <w:rPr>
          <w:rFonts w:ascii="Arial" w:hAnsi="Arial" w:cs="Arial"/>
          <w:i/>
          <w:iCs/>
        </w:rPr>
      </w:pPr>
      <w:r w:rsidRPr="00192B50">
        <w:rPr>
          <w:rFonts w:ascii="Arial" w:hAnsi="Arial" w:cs="Arial"/>
          <w:i/>
          <w:iCs/>
        </w:rPr>
        <w:t>Note: Choose only </w:t>
      </w:r>
      <w:r w:rsidRPr="00192B50">
        <w:rPr>
          <w:rFonts w:ascii="Arial" w:hAnsi="Arial" w:cs="Arial"/>
          <w:b/>
          <w:bCs/>
          <w:i/>
          <w:iCs/>
        </w:rPr>
        <w:t>one</w:t>
      </w:r>
      <w:r w:rsidRPr="00192B50">
        <w:rPr>
          <w:rFonts w:ascii="Arial" w:hAnsi="Arial" w:cs="Arial"/>
          <w:i/>
          <w:iCs/>
        </w:rPr>
        <w:t> of the following topics for your essay.</w:t>
      </w:r>
    </w:p>
    <w:p w14:paraId="3F2E4B8B" w14:textId="77777777" w:rsidR="00192B50" w:rsidRPr="00192B50" w:rsidRDefault="00192B50" w:rsidP="00192B50">
      <w:pPr>
        <w:rPr>
          <w:rFonts w:ascii="Arial" w:hAnsi="Arial" w:cs="Arial"/>
          <w:i/>
          <w:iCs/>
        </w:rPr>
      </w:pPr>
      <w:r w:rsidRPr="00192B50">
        <w:rPr>
          <w:rFonts w:ascii="Arial" w:hAnsi="Arial" w:cs="Arial"/>
          <w:i/>
          <w:iCs/>
        </w:rPr>
        <w:t>•   Evaluate the effectiveness of a policy.</w:t>
      </w:r>
    </w:p>
    <w:p w14:paraId="6E14E53E" w14:textId="77777777" w:rsidR="00192B50" w:rsidRPr="00192B50" w:rsidRDefault="00192B50" w:rsidP="00192B50">
      <w:pPr>
        <w:rPr>
          <w:rFonts w:ascii="Arial" w:hAnsi="Arial" w:cs="Arial"/>
          <w:i/>
          <w:iCs/>
        </w:rPr>
      </w:pPr>
      <w:r w:rsidRPr="00192B50">
        <w:rPr>
          <w:rFonts w:ascii="Arial" w:hAnsi="Arial" w:cs="Arial"/>
          <w:i/>
          <w:iCs/>
        </w:rPr>
        <w:t>•   Evaluate the quality of a consumer product.</w:t>
      </w:r>
    </w:p>
    <w:p w14:paraId="32AB5BE2" w14:textId="77777777" w:rsidR="00192B50" w:rsidRPr="00192B50" w:rsidRDefault="00192B50" w:rsidP="00192B50">
      <w:pPr>
        <w:rPr>
          <w:rFonts w:ascii="Arial" w:hAnsi="Arial" w:cs="Arial"/>
          <w:i/>
          <w:iCs/>
        </w:rPr>
      </w:pPr>
      <w:r w:rsidRPr="00192B50">
        <w:rPr>
          <w:rFonts w:ascii="Arial" w:hAnsi="Arial" w:cs="Arial"/>
          <w:i/>
          <w:iCs/>
        </w:rPr>
        <w:t>•   Evaluate the benefits of pursuing a specific hobby.</w:t>
      </w:r>
    </w:p>
    <w:p w14:paraId="17B6F820" w14:textId="1B4FD8DF" w:rsidR="00192B50" w:rsidRPr="00192B50" w:rsidRDefault="00192B50" w:rsidP="00192B50">
      <w:pPr>
        <w:rPr>
          <w:rFonts w:ascii="Arial" w:hAnsi="Arial" w:cs="Arial"/>
          <w:i/>
          <w:iCs/>
        </w:rPr>
      </w:pPr>
      <w:r w:rsidRPr="00192B50">
        <w:rPr>
          <w:rFonts w:ascii="Arial" w:hAnsi="Arial" w:cs="Arial"/>
          <w:i/>
          <w:iCs/>
        </w:rPr>
        <w:t>•   Evaluate the merits of a specific film or book.</w:t>
      </w:r>
    </w:p>
    <w:p w14:paraId="6159A3FD" w14:textId="77777777" w:rsidR="00192B50" w:rsidRPr="00192B50" w:rsidRDefault="00192B50" w:rsidP="00192B50">
      <w:pPr>
        <w:rPr>
          <w:rFonts w:ascii="Arial" w:hAnsi="Arial" w:cs="Arial"/>
          <w:i/>
          <w:iCs/>
        </w:rPr>
      </w:pPr>
      <w:r w:rsidRPr="00192B50">
        <w:rPr>
          <w:rFonts w:ascii="Arial" w:hAnsi="Arial" w:cs="Arial"/>
          <w:i/>
          <w:iCs/>
        </w:rPr>
        <w:t>Note: this task requires you to make a claim about the merits of a book, film, product, policy, or hobby and then provide reasons why that claim is true. If you choose to evaluate the merits of a book or film, do not simply summarize the plot; instead, use details from the book or film as evidence to support the claim.</w:t>
      </w:r>
    </w:p>
    <w:p w14:paraId="31081F35" w14:textId="77777777" w:rsidR="00D15BD5" w:rsidRPr="007248E7" w:rsidRDefault="00D15BD5">
      <w:pPr>
        <w:rPr>
          <w:rFonts w:ascii="Arial" w:hAnsi="Arial" w:cs="Arial"/>
          <w:i/>
          <w:iCs/>
        </w:rPr>
      </w:pPr>
    </w:p>
    <w:sectPr w:rsidR="00D15BD5" w:rsidRPr="007248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MLcwMDQ3MjCytLRQ0lEKTi0uzszPAykwrAUALlGUoiwAAAA="/>
  </w:docVars>
  <w:rsids>
    <w:rsidRoot w:val="00192B50"/>
    <w:rsid w:val="00192B50"/>
    <w:rsid w:val="007248E7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2BBE95"/>
  <w15:chartTrackingRefBased/>
  <w15:docId w15:val="{FEBBA7E1-676F-4ADE-B0AD-630E68185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158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00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4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7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2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51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733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741</Characters>
  <Application>Microsoft Office Word</Application>
  <DocSecurity>0</DocSecurity>
  <Lines>6</Lines>
  <Paragraphs>1</Paragraphs>
  <ScaleCrop>false</ScaleCrop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29T06:10:00Z</dcterms:created>
  <dcterms:modified xsi:type="dcterms:W3CDTF">2022-03-29T06:10:00Z</dcterms:modified>
</cp:coreProperties>
</file>